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C4B" w:rsidRDefault="008C2E37">
      <w:r>
        <w:t>Solo Minutes 2</w:t>
      </w:r>
      <w:bookmarkStart w:id="0" w:name="_GoBack"/>
      <w:bookmarkEnd w:id="0"/>
      <w:r w:rsidR="00510C4B">
        <w:t>.</w:t>
      </w:r>
    </w:p>
    <w:p w:rsidR="0030437C" w:rsidRDefault="00510C4B">
      <w:r>
        <w:t>Team 19</w:t>
      </w:r>
    </w:p>
    <w:p w:rsidR="00510C4B" w:rsidRDefault="00142DD0">
      <w:r>
        <w:t>28</w:t>
      </w:r>
      <w:r w:rsidR="00510C4B">
        <w:t>.03.2018</w:t>
      </w:r>
    </w:p>
    <w:p w:rsidR="00510C4B" w:rsidRDefault="00510C4B">
      <w:r>
        <w:t>Members: Mircea Lazar</w:t>
      </w:r>
    </w:p>
    <w:p w:rsidR="00510C4B" w:rsidRDefault="00510C4B"/>
    <w:p w:rsidR="00510C4B" w:rsidRDefault="00510C4B">
      <w:r>
        <w:t>Previous week Portmortem:</w:t>
      </w:r>
    </w:p>
    <w:p w:rsidR="00510C4B" w:rsidRDefault="00510C4B">
      <w:r>
        <w:t xml:space="preserve">What </w:t>
      </w:r>
      <w:r w:rsidR="00F672C7">
        <w:t>w</w:t>
      </w:r>
      <w:r>
        <w:t>ent well:</w:t>
      </w:r>
    </w:p>
    <w:p w:rsidR="00510C4B" w:rsidRDefault="00142DD0" w:rsidP="00510C4B">
      <w:pPr>
        <w:pStyle w:val="ListParagraph"/>
        <w:numPr>
          <w:ilvl w:val="0"/>
          <w:numId w:val="1"/>
        </w:numPr>
      </w:pPr>
      <w:r>
        <w:t>Designed the main combat mechanic of the game</w:t>
      </w:r>
    </w:p>
    <w:p w:rsidR="00142DD0" w:rsidRDefault="00142DD0" w:rsidP="00510C4B">
      <w:pPr>
        <w:pStyle w:val="ListParagraph"/>
        <w:numPr>
          <w:ilvl w:val="0"/>
          <w:numId w:val="1"/>
        </w:numPr>
      </w:pPr>
      <w:r>
        <w:t>Deisgned the balancing of the game.</w:t>
      </w:r>
    </w:p>
    <w:p w:rsidR="00142DD0" w:rsidRDefault="00142DD0" w:rsidP="00510C4B">
      <w:pPr>
        <w:pStyle w:val="ListParagraph"/>
        <w:numPr>
          <w:ilvl w:val="0"/>
          <w:numId w:val="1"/>
        </w:numPr>
      </w:pPr>
      <w:r>
        <w:t>Adapted the game to a new theme.</w:t>
      </w:r>
    </w:p>
    <w:p w:rsidR="00510C4B" w:rsidRDefault="00510C4B" w:rsidP="00510C4B">
      <w:r>
        <w:t>What went badly:</w:t>
      </w:r>
    </w:p>
    <w:p w:rsidR="00510C4B" w:rsidRDefault="00510C4B" w:rsidP="00510C4B">
      <w:pPr>
        <w:pStyle w:val="ListParagraph"/>
        <w:numPr>
          <w:ilvl w:val="0"/>
          <w:numId w:val="2"/>
        </w:numPr>
      </w:pPr>
      <w:r>
        <w:t>The Project progress feels slow.</w:t>
      </w:r>
    </w:p>
    <w:p w:rsidR="00510C4B" w:rsidRDefault="00510C4B" w:rsidP="00510C4B">
      <w:pPr>
        <w:pStyle w:val="ListParagraph"/>
        <w:numPr>
          <w:ilvl w:val="0"/>
          <w:numId w:val="2"/>
        </w:numPr>
      </w:pPr>
      <w:r>
        <w:t>The project lacks a prototype.</w:t>
      </w:r>
    </w:p>
    <w:p w:rsidR="00510C4B" w:rsidRDefault="00510C4B" w:rsidP="00142DD0">
      <w:r>
        <w:t>What can improve current week:</w:t>
      </w:r>
    </w:p>
    <w:p w:rsidR="00510C4B" w:rsidRDefault="00510C4B" w:rsidP="00510C4B"/>
    <w:p w:rsidR="00F672C7" w:rsidRDefault="00510C4B" w:rsidP="00510C4B">
      <w:r>
        <w:t>As a solo project I do the jam work alone in the lab, usually at the same time as one of the other groups, to have somebody around that would give me an educated opinion on my work.</w:t>
      </w:r>
    </w:p>
    <w:sectPr w:rsidR="00F6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67391"/>
    <w:multiLevelType w:val="hybridMultilevel"/>
    <w:tmpl w:val="758AD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10908"/>
    <w:multiLevelType w:val="hybridMultilevel"/>
    <w:tmpl w:val="59EE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5E1AD4"/>
    <w:multiLevelType w:val="hybridMultilevel"/>
    <w:tmpl w:val="2974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W0NDAyNTAzMzU0NLJU0lEKTi0uzszPAykwrAUAeU+tpywAAAA="/>
  </w:docVars>
  <w:rsids>
    <w:rsidRoot w:val="00586BBA"/>
    <w:rsid w:val="00142DD0"/>
    <w:rsid w:val="002A0AB5"/>
    <w:rsid w:val="00510C4B"/>
    <w:rsid w:val="00586BBA"/>
    <w:rsid w:val="00745D29"/>
    <w:rsid w:val="008C2E37"/>
    <w:rsid w:val="00F67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DE1FF"/>
  <w15:docId w15:val="{2CCCF386-5143-4B2F-BC9A-D3B6F078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C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76</Words>
  <Characters>434</Characters>
  <Application>Microsoft Office Word</Application>
  <DocSecurity>0</DocSecurity>
  <Lines>3</Lines>
  <Paragraphs>1</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cea Lazar</dc:creator>
  <cp:keywords/>
  <dc:description/>
  <cp:lastModifiedBy>vmirc</cp:lastModifiedBy>
  <cp:revision>6</cp:revision>
  <dcterms:created xsi:type="dcterms:W3CDTF">2018-03-20T03:30:00Z</dcterms:created>
  <dcterms:modified xsi:type="dcterms:W3CDTF">2018-05-01T14:02:00Z</dcterms:modified>
</cp:coreProperties>
</file>